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41" w:name="content"/>
    <w:bookmarkStart w:id="40" w:name="X6360d730b3c79ca34f5dc143a66f70ef4c1b31e"/>
    <w:p>
      <w:pPr>
        <w:pStyle w:val="Heading1"/>
      </w:pPr>
      <w:r>
        <w:t xml:space="preserve">Hechizos y prácticas mágicas tradicionales en Tatambud (Pupiales, Nariño)</w:t>
      </w:r>
    </w:p>
    <w:p>
      <w:pPr>
        <w:pStyle w:val="FirstParagraph"/>
      </w:pPr>
      <w:r>
        <w:t xml:space="preserve">Las prácticas de hechicería y brujería en Pupiales tienen raíces antiguas. La región fue originalmente habitada por los indígenas Pastos</w:t>
      </w:r>
      <w:hyperlink r:id="rId21">
        <w:r>
          <w:rPr>
            <w:rStyle w:val="Hyperlink"/>
          </w:rPr>
          <w:t xml:space="preserve">[1]</w:t>
        </w:r>
      </w:hyperlink>
      <w:r>
        <w:t xml:space="preserve">, cuya cosmovisión se mantiene viva en narraciones locales. De hecho, el área conocida como “Gran Sapuyes” (que incluye a Pupiales) es llamada</w:t>
      </w:r>
      <w:r>
        <w:t xml:space="preserve"> </w:t>
      </w:r>
      <w:r>
        <w:rPr>
          <w:b/>
          <w:bCs/>
        </w:rPr>
        <w:t xml:space="preserve">“tierra de brujos y voladores”</w:t>
      </w:r>
      <w:r>
        <w:t xml:space="preserve"> </w:t>
      </w:r>
      <w:r>
        <w:t xml:space="preserve">debido a su rica tradición de mitos y saberes ancestrales</w:t>
      </w:r>
      <w:hyperlink r:id="rId22">
        <w:r>
          <w:rPr>
            <w:rStyle w:val="Hyperlink"/>
          </w:rPr>
          <w:t xml:space="preserve">[2]</w:t>
        </w:r>
      </w:hyperlink>
      <w:r>
        <w:t xml:space="preserve">. Varios relatos folklóricos señalan a Pupiales como un “corazón místico” de Nariño, donde los relatos de brujos, duendes y espíritus se transmiten de generación en generación</w:t>
      </w:r>
      <w:hyperlink r:id="rId23">
        <w:r>
          <w:rPr>
            <w:rStyle w:val="Hyperlink"/>
          </w:rPr>
          <w:t xml:space="preserve">[3]</w:t>
        </w:r>
      </w:hyperlink>
      <w:hyperlink r:id="rId24">
        <w:r>
          <w:rPr>
            <w:rStyle w:val="Hyperlink"/>
          </w:rPr>
          <w:t xml:space="preserve">[4]</w:t>
        </w:r>
      </w:hyperlink>
      <w:r>
        <w:t xml:space="preserve">. En resumen, la región combina creencias indígenas antiguas con influencias posteriores para dar lugar a prácticas mágicas integradas al día a día campesino.</w:t>
      </w:r>
    </w:p>
    <w:bookmarkStart w:id="27" w:name="ejemplos-de-hechizos-conjuros-y-pócimas"/>
    <w:p>
      <w:pPr>
        <w:pStyle w:val="Heading2"/>
      </w:pPr>
      <w:r>
        <w:t xml:space="preserve">Ejemplos de hechizos, conjuros y pócimas</w:t>
      </w:r>
    </w:p>
    <w:p>
      <w:pPr>
        <w:pStyle w:val="FirstParagraph"/>
      </w:pPr>
      <w:r>
        <w:t xml:space="preserve">No existen registros académicos detallados de conjuros concretos de Tatambud, pero por analogía con otras zonas rurales colombianas se sabe que los curanderos preparan</w:t>
      </w:r>
      <w:r>
        <w:t xml:space="preserve"> </w:t>
      </w:r>
      <w:r>
        <w:rPr>
          <w:b/>
          <w:bCs/>
        </w:rPr>
        <w:t xml:space="preserve">pócimas y remedios herbales caseros</w:t>
      </w:r>
      <w:r>
        <w:t xml:space="preserve">. Por ejemplo, para aliviar el “mal de ojo” suelen prepararse infusiones con plantas locales mientras se recitan oraciones</w:t>
      </w:r>
      <w:hyperlink r:id="rId25">
        <w:r>
          <w:rPr>
            <w:rStyle w:val="Hyperlink"/>
          </w:rPr>
          <w:t xml:space="preserve">[5]</w:t>
        </w:r>
      </w:hyperlink>
      <w:r>
        <w:t xml:space="preserve">. También se comenta la existencia de</w:t>
      </w:r>
      <w:r>
        <w:t xml:space="preserve"> </w:t>
      </w:r>
      <w:r>
        <w:rPr>
          <w:b/>
          <w:bCs/>
        </w:rPr>
        <w:t xml:space="preserve">amarres de amor</w:t>
      </w:r>
      <w:r>
        <w:t xml:space="preserve"> </w:t>
      </w:r>
      <w:r>
        <w:t xml:space="preserve">y rituales de protección: amuletos hechos con agua bendita, huevos, ajo, velas negras o azabache que se atan con cinta roja (paradigma común en Colombia), junto con invocaciones sencillas. En todos estos rituales se mezcla la botánica local con el discurso mágico: hojas, flores y raíces se emplean en baños o “limpias” mientras se pronuncian conjuros verbales en dialectos o español popular. Aunque no encontramos textos publicados sobre conjuros específicos de Tatambud, la práctica médica tradicional (el curanderismo) incluye este tipo de rituales (mezclando hierbas con fe) en la atención a enfermedades y maleficios</w:t>
      </w:r>
      <w:hyperlink r:id="rId26">
        <w:r>
          <w:rPr>
            <w:rStyle w:val="Hyperlink"/>
          </w:rPr>
          <w:t xml:space="preserve">[6]</w:t>
        </w:r>
      </w:hyperlink>
      <w:hyperlink r:id="rId25">
        <w:r>
          <w:rPr>
            <w:rStyle w:val="Hyperlink"/>
          </w:rPr>
          <w:t xml:space="preserve">[5]</w:t>
        </w:r>
      </w:hyperlink>
      <w:r>
        <w:t xml:space="preserve">.</w:t>
      </w:r>
    </w:p>
    <w:bookmarkEnd w:id="27"/>
    <w:bookmarkStart w:id="29" w:name="relación-con-el-curanderismo-local"/>
    <w:p>
      <w:pPr>
        <w:pStyle w:val="Heading2"/>
      </w:pPr>
      <w:r>
        <w:t xml:space="preserve">Relación con el curanderismo local</w:t>
      </w:r>
    </w:p>
    <w:p>
      <w:pPr>
        <w:pStyle w:val="FirstParagraph"/>
      </w:pPr>
      <w:r>
        <w:t xml:space="preserve">En la realidad rural del área no hay una línea rígida entre</w:t>
      </w:r>
      <w:r>
        <w:t xml:space="preserve"> </w:t>
      </w:r>
      <w:r>
        <w:rPr>
          <w:b/>
          <w:bCs/>
        </w:rPr>
        <w:t xml:space="preserve">curanderos y brujos</w:t>
      </w:r>
      <w:r>
        <w:t xml:space="preserve">: ambos trabajan con remedios naturales y rituales simbólicos. Investigaciones en Nariño describen que en comunidades campesinas “hay hierbateros, sobanderos y algunas parteras” dedicados a la medicina tradicional</w:t>
      </w:r>
      <w:hyperlink r:id="rId26">
        <w:r>
          <w:rPr>
            <w:rStyle w:val="Hyperlink"/>
          </w:rPr>
          <w:t xml:space="preserve">[6]</w:t>
        </w:r>
      </w:hyperlink>
      <w:r>
        <w:t xml:space="preserve">. Estos curanderos aplican masajes y brebajes herbales, pero también usan rezos y emolientes espirituales. Por ejemplo, ante un caso de</w:t>
      </w:r>
      <w:r>
        <w:t xml:space="preserve"> </w:t>
      </w:r>
      <w:r>
        <w:rPr>
          <w:i/>
          <w:iCs/>
        </w:rPr>
        <w:t xml:space="preserve">espanto</w:t>
      </w:r>
      <w:r>
        <w:t xml:space="preserve"> </w:t>
      </w:r>
      <w:r>
        <w:t xml:space="preserve">(trastorno atribuido a espíritus), se recomienda “rezar y encomendarse a San Miguel Arcángel” y pegar estampas religiosas en la pared</w:t>
      </w:r>
      <w:hyperlink r:id="rId28">
        <w:r>
          <w:rPr>
            <w:rStyle w:val="Hyperlink"/>
          </w:rPr>
          <w:t xml:space="preserve">[7]</w:t>
        </w:r>
      </w:hyperlink>
      <w:r>
        <w:t xml:space="preserve">. Esto ilustra cómo los curanderos mezclan conocimientos botánicos con consejos religiosos. En general, el sistema de salud ancestral es integral: considera lo físico, lo emocional y lo espiritual como parte de un mismo balance</w:t>
      </w:r>
      <w:hyperlink r:id="rId26">
        <w:r>
          <w:rPr>
            <w:rStyle w:val="Hyperlink"/>
          </w:rPr>
          <w:t xml:space="preserve">[6]</w:t>
        </w:r>
      </w:hyperlink>
      <w:hyperlink r:id="rId28">
        <w:r>
          <w:rPr>
            <w:rStyle w:val="Hyperlink"/>
          </w:rPr>
          <w:t xml:space="preserve">[7]</w:t>
        </w:r>
      </w:hyperlink>
      <w:r>
        <w:t xml:space="preserve">. Así, los rituales mágicos (hechizos de sanación, limpias con huevo, etc.) se integran con el curanderismo naturalista en la atención de enfermedades y males del espíritu.</w:t>
      </w:r>
    </w:p>
    <w:bookmarkEnd w:id="29"/>
    <w:bookmarkStart w:id="34" w:name="Xb19edd3857eba0a7a576fe344fa251d4aac92f4"/>
    <w:p>
      <w:pPr>
        <w:pStyle w:val="Heading2"/>
      </w:pPr>
      <w:r>
        <w:t xml:space="preserve">Creencias populares: espantos, duendes y mal de ojo</w:t>
      </w:r>
    </w:p>
    <w:p>
      <w:pPr>
        <w:pStyle w:val="FirstParagraph"/>
      </w:pPr>
      <w:r>
        <w:drawing>
          <wp:inline>
            <wp:extent cx="5334000" cy="288702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/>
          <w:iCs/>
        </w:rPr>
        <w:t xml:space="preserve">Representación artística de un duende, criatura mítica del folclore campesino.</w:t>
      </w:r>
      <w:r>
        <w:t xml:space="preserve"> </w:t>
      </w:r>
      <w:r>
        <w:t xml:space="preserve">En la tradición oral de Pupiales abundan los relatos de seres sobrenaturales. Un mito cuenta que en la Laguna de La Cocha habitan</w:t>
      </w:r>
      <w:r>
        <w:t xml:space="preserve"> </w:t>
      </w:r>
      <w:r>
        <w:rPr>
          <w:i/>
          <w:iCs/>
        </w:rPr>
        <w:t xml:space="preserve">“duendes acuáticos”</w:t>
      </w:r>
      <w:r>
        <w:t xml:space="preserve"> </w:t>
      </w:r>
      <w:r>
        <w:t xml:space="preserve">que custodien las aguas, manifestándose con luces misteriosas al anochecer</w:t>
      </w:r>
      <w:hyperlink r:id="rId23">
        <w:r>
          <w:rPr>
            <w:rStyle w:val="Hyperlink"/>
          </w:rPr>
          <w:t xml:space="preserve">[3]</w:t>
        </w:r>
      </w:hyperlink>
      <w:r>
        <w:t xml:space="preserve">. De forma más general, los campesinos describen al</w:t>
      </w:r>
      <w:r>
        <w:t xml:space="preserve"> </w:t>
      </w:r>
      <w:r>
        <w:rPr>
          <w:b/>
          <w:bCs/>
        </w:rPr>
        <w:t xml:space="preserve">duende</w:t>
      </w:r>
      <w:r>
        <w:t xml:space="preserve"> </w:t>
      </w:r>
      <w:r>
        <w:t xml:space="preserve">como un ser diminuto, travieso y de pies volteados que cambia objetos de lugar y atemoriza a quien lo encuentra</w:t>
      </w:r>
      <w:hyperlink r:id="rId33">
        <w:r>
          <w:rPr>
            <w:rStyle w:val="Hyperlink"/>
          </w:rPr>
          <w:t xml:space="preserve">[8]</w:t>
        </w:r>
      </w:hyperlink>
      <w:r>
        <w:t xml:space="preserve">. Además, se relatan espíritus fantasmas como la</w:t>
      </w:r>
      <w:r>
        <w:t xml:space="preserve"> </w:t>
      </w:r>
      <w:r>
        <w:rPr>
          <w:i/>
          <w:iCs/>
        </w:rPr>
        <w:t xml:space="preserve">“Ánima Sola”</w:t>
      </w:r>
      <w:r>
        <w:t xml:space="preserve"> </w:t>
      </w:r>
      <w:r>
        <w:t xml:space="preserve">(el espectro de una mujer penada) o aves míticas que anuncian desgracias. También es muy difundida la creencia en el</w:t>
      </w:r>
      <w:r>
        <w:t xml:space="preserve"> </w:t>
      </w:r>
      <w:r>
        <w:rPr>
          <w:b/>
          <w:bCs/>
        </w:rPr>
        <w:t xml:space="preserve">mal de ojo</w:t>
      </w:r>
      <w:r>
        <w:t xml:space="preserve">: se supone que alguien con malicia o envidia puede echar una mala mirada que enferma o asusta a otra persona. Para combatirlo, las familias usan amuletos (cadenas de azabache, frases sagradas) y rituales de limpieza con huevo o hierbas benditas</w:t>
      </w:r>
      <w:hyperlink r:id="rId25">
        <w:r>
          <w:rPr>
            <w:rStyle w:val="Hyperlink"/>
          </w:rPr>
          <w:t xml:space="preserve">[5]</w:t>
        </w:r>
      </w:hyperlink>
      <w:hyperlink r:id="rId28">
        <w:r>
          <w:rPr>
            <w:rStyle w:val="Hyperlink"/>
          </w:rPr>
          <w:t xml:space="preserve">[7]</w:t>
        </w:r>
      </w:hyperlink>
      <w:r>
        <w:t xml:space="preserve">. En conjunto, estas leyendas (duendes, espantos, maleficios) reflejan cómo el imaginario comunitario continúa incorporando elementos mágicos en la explicación de la salud y el peligro cotidiano.</w:t>
      </w:r>
    </w:p>
    <w:bookmarkEnd w:id="34"/>
    <w:bookmarkStart w:id="36" w:name="percepción-social-y-continuidad-actual"/>
    <w:p>
      <w:pPr>
        <w:pStyle w:val="Heading2"/>
      </w:pPr>
      <w:r>
        <w:t xml:space="preserve">Percepción social y continuidad actual</w:t>
      </w:r>
    </w:p>
    <w:p>
      <w:pPr>
        <w:pStyle w:val="FirstParagraph"/>
      </w:pPr>
      <w:r>
        <w:t xml:space="preserve">Hoy las prácticas mágicas conviven con la vida moderna de Pupiales. Por un lado, muchos jóvenes las ven como supersticiones antiguas; pero por otro, los ancianos y sanadores tradicionales las continúan valorando y contando relatos al respecto. En general la comunidad reconoce que estas prácticas forman parte de su identidad: un artículo local señala que los antiguos</w:t>
      </w:r>
      <w:r>
        <w:t xml:space="preserve"> </w:t>
      </w:r>
      <w:r>
        <w:rPr>
          <w:i/>
          <w:iCs/>
        </w:rPr>
        <w:t xml:space="preserve">“asentamientos indígenas”</w:t>
      </w:r>
      <w:r>
        <w:t xml:space="preserve"> </w:t>
      </w:r>
      <w:r>
        <w:t xml:space="preserve">son hoy protagonistas de la identidad cultural pupialense</w:t>
      </w:r>
      <w:hyperlink r:id="rId24">
        <w:r>
          <w:rPr>
            <w:rStyle w:val="Hyperlink"/>
          </w:rPr>
          <w:t xml:space="preserve">[4]</w:t>
        </w:r>
      </w:hyperlink>
      <w:r>
        <w:t xml:space="preserve">. Además, estudios sobre medicina popular indican que la</w:t>
      </w:r>
      <w:r>
        <w:t xml:space="preserve"> </w:t>
      </w:r>
      <w:r>
        <w:rPr>
          <w:b/>
          <w:bCs/>
        </w:rPr>
        <w:t xml:space="preserve">medicina campesina ancestral perdura mientras conserve eficacia y confianza</w:t>
      </w:r>
      <w:r>
        <w:t xml:space="preserve"> </w:t>
      </w:r>
      <w:r>
        <w:t xml:space="preserve">entre sus seguidores</w:t>
      </w:r>
      <w:hyperlink r:id="rId35">
        <w:r>
          <w:rPr>
            <w:rStyle w:val="Hyperlink"/>
          </w:rPr>
          <w:t xml:space="preserve">[9]</w:t>
        </w:r>
      </w:hyperlink>
      <w:r>
        <w:t xml:space="preserve">. En la práctica, muchas familias siguen recurriendo a curanderos rurales o realizando limpias caseras para tratar enfermedades inexplicables o males del espíritu. Los saberes y relatos se transmiten oralmente en reuniones familiares y festividades, lo que ayuda a mantener viva la tradición mágica pese a los cambios sociales.</w:t>
      </w:r>
    </w:p>
    <w:bookmarkEnd w:id="36"/>
    <w:bookmarkStart w:id="39" w:name="X990203f79403d2992d046412edc49989b8d9066"/>
    <w:p>
      <w:pPr>
        <w:pStyle w:val="Heading2"/>
      </w:pPr>
      <w:r>
        <w:t xml:space="preserve">Influencias indígenas, católicas y africanas</w:t>
      </w:r>
    </w:p>
    <w:p>
      <w:pPr>
        <w:pStyle w:val="FirstParagraph"/>
      </w:pPr>
      <w:r>
        <w:t xml:space="preserve">Las prácticas mágicas de Tatambud son profundamente sincréticas. Por una parte, provienen de la</w:t>
      </w:r>
      <w:r>
        <w:t xml:space="preserve"> </w:t>
      </w:r>
      <w:r>
        <w:rPr>
          <w:b/>
          <w:bCs/>
        </w:rPr>
        <w:t xml:space="preserve">cosmovisión andina indígena</w:t>
      </w:r>
      <w:r>
        <w:t xml:space="preserve">: ideas sobre la dualidad del mundo (luz/oscuridad), el vínculo sagrado con la naturaleza y la presencia de espíritus guardianes tienen origen precolombino</w:t>
      </w:r>
      <w:hyperlink r:id="rId22">
        <w:r>
          <w:rPr>
            <w:rStyle w:val="Hyperlink"/>
          </w:rPr>
          <w:t xml:space="preserve">[2]</w:t>
        </w:r>
      </w:hyperlink>
      <w:r>
        <w:t xml:space="preserve">. Al mismo tiempo incorporan elementos del</w:t>
      </w:r>
      <w:r>
        <w:t xml:space="preserve"> </w:t>
      </w:r>
      <w:r>
        <w:rPr>
          <w:b/>
          <w:bCs/>
        </w:rPr>
        <w:t xml:space="preserve">catolicismo</w:t>
      </w:r>
      <w:r>
        <w:t xml:space="preserve"> </w:t>
      </w:r>
      <w:r>
        <w:t xml:space="preserve">impuesto durante la colonia: santos, vírgenes y oraciones cristianas aparecen en rituales (por ejemplo, rezar a San Miguel para ahuyentar un mal de ojo)</w:t>
      </w:r>
      <w:hyperlink r:id="rId28">
        <w:r>
          <w:rPr>
            <w:rStyle w:val="Hyperlink"/>
          </w:rPr>
          <w:t xml:space="preserve">[7]</w:t>
        </w:r>
      </w:hyperlink>
      <w:r>
        <w:t xml:space="preserve">. Investigaciones contemporáneas resaltan además el aporte de las culturas afrodescendientes en las creencias campesinas: la medicina ancestral es “resultado de un proceso de transculturación” donde se combinan saberes de comunidades indígenas y afrodescendientes, junto con influencias europeas</w:t>
      </w:r>
      <w:hyperlink r:id="rId37">
        <w:r>
          <w:rPr>
            <w:rStyle w:val="Hyperlink"/>
          </w:rPr>
          <w:t xml:space="preserve">[10]</w:t>
        </w:r>
      </w:hyperlink>
      <w:hyperlink r:id="rId38">
        <w:r>
          <w:rPr>
            <w:rStyle w:val="Hyperlink"/>
          </w:rPr>
          <w:t xml:space="preserve">[11]</w:t>
        </w:r>
      </w:hyperlink>
      <w:r>
        <w:t xml:space="preserve">. En suma, los rituales de Tatambud reflejan esta fusión: hierbas locales mezcladas con ritos católicos y, en menor medida, con prácticas traídas de los esclavos y colonos. Este cruce cultural crea tradiciones únicas que conectan a la población pupialense con sus raíces indígenas, su fe cristiana y la herencia multicultural de Colombia.</w:t>
      </w:r>
    </w:p>
    <w:p>
      <w:pPr>
        <w:pStyle w:val="BodyText"/>
      </w:pPr>
      <w:r>
        <w:rPr>
          <w:b/>
          <w:bCs/>
        </w:rPr>
        <w:t xml:space="preserve">Fuentes:</w:t>
      </w:r>
      <w:r>
        <w:t xml:space="preserve"> </w:t>
      </w:r>
      <w:r>
        <w:t xml:space="preserve">Investigación etnográfica regional e informes culturales sobre Nariño</w:t>
      </w:r>
      <w:hyperlink r:id="rId22">
        <w:r>
          <w:rPr>
            <w:rStyle w:val="Hyperlink"/>
          </w:rPr>
          <w:t xml:space="preserve">[2]</w:t>
        </w:r>
      </w:hyperlink>
      <w:hyperlink r:id="rId24">
        <w:r>
          <w:rPr>
            <w:rStyle w:val="Hyperlink"/>
          </w:rPr>
          <w:t xml:space="preserve">[4]</w:t>
        </w:r>
      </w:hyperlink>
      <w:hyperlink r:id="rId26">
        <w:r>
          <w:rPr>
            <w:rStyle w:val="Hyperlink"/>
          </w:rPr>
          <w:t xml:space="preserve">[6]</w:t>
        </w:r>
      </w:hyperlink>
      <w:hyperlink r:id="rId28">
        <w:r>
          <w:rPr>
            <w:rStyle w:val="Hyperlink"/>
          </w:rPr>
          <w:t xml:space="preserve">[7]</w:t>
        </w:r>
      </w:hyperlink>
      <w:hyperlink r:id="rId25">
        <w:r>
          <w:rPr>
            <w:rStyle w:val="Hyperlink"/>
          </w:rPr>
          <w:t xml:space="preserve">[5]</w:t>
        </w:r>
      </w:hyperlink>
      <w:hyperlink r:id="rId37">
        <w:r>
          <w:rPr>
            <w:rStyle w:val="Hyperlink"/>
          </w:rPr>
          <w:t xml:space="preserve">[10]</w:t>
        </w:r>
      </w:hyperlink>
      <w:hyperlink r:id="rId33">
        <w:r>
          <w:rPr>
            <w:rStyle w:val="Hyperlink"/>
          </w:rPr>
          <w:t xml:space="preserve">[8]</w:t>
        </w:r>
      </w:hyperlink>
      <w:r>
        <w:t xml:space="preserve">. (No se encontraron textos publicados específicos de Tatambud; la información se basa en estudios regionales y mitos locales oralmente transmitidos.)</w:t>
      </w:r>
    </w:p>
    <w:bookmarkEnd w:id="39"/>
    <w:bookmarkEnd w:id="40"/>
    <w:bookmarkEnd w:id="41"/>
    <w:p>
      <w:r>
        <w:pict>
          <v:rect style="width:0;height:1.5pt" o:hralign="center" o:hrstd="t" o:hr="t"/>
        </w:pict>
      </w:r>
    </w:p>
    <w:bookmarkStart w:id="50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upiales - Wikipedia, la enciclopedia libre</w:t>
      </w:r>
    </w:p>
    <w:p>
      <w:pPr>
        <w:pStyle w:val="BodyText"/>
      </w:pPr>
      <w:hyperlink r:id="rId42">
        <w:r>
          <w:rPr>
            <w:rStyle w:val="Hyperlink"/>
          </w:rPr>
          <w:t xml:space="preserve">https://es.wikipedia.org/wiki/Pupiales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SABERES Y TRADICIONES DEL GRAN SAPUYES | Sólo otro weblog de WordPress.com</w:t>
      </w:r>
    </w:p>
    <w:p>
      <w:pPr>
        <w:pStyle w:val="BodyText"/>
      </w:pPr>
      <w:hyperlink r:id="rId43">
        <w:r>
          <w:rPr>
            <w:rStyle w:val="Hyperlink"/>
          </w:rPr>
          <w:t xml:space="preserve">https://elgransapuyes.wordpress.com/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Descubriendo Pupiales: Un Viaje a través de los Mitos y Leyendas Ancestrales de Nariño, Colombia | Los Mitos y Leyendas</w:t>
      </w:r>
    </w:p>
    <w:p>
      <w:pPr>
        <w:pStyle w:val="BodyText"/>
      </w:pPr>
      <w:hyperlink r:id="rId44">
        <w:r>
          <w:rPr>
            <w:rStyle w:val="Hyperlink"/>
          </w:rPr>
          <w:t xml:space="preserve">https://losmitosyleyendas.com/mitos-y-leyendas-de-pupiales-narino-colombia/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Pupiales ancestral: recuperación de la identidad cultural | Página10</w:t>
      </w:r>
    </w:p>
    <w:p>
      <w:pPr>
        <w:pStyle w:val="BodyText"/>
      </w:pPr>
      <w:hyperlink r:id="rId45">
        <w:r>
          <w:rPr>
            <w:rStyle w:val="Hyperlink"/>
          </w:rPr>
          <w:t xml:space="preserve">https://pagina10.com/web/pupiales-ancestral-recuperacion-de-la-identidad-cultural/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hyperlink r:id="rId35">
        <w:r>
          <w:rPr>
            <w:rStyle w:val="Hyperlink"/>
          </w:rPr>
          <w:t xml:space="preserve">[9]</w:t>
        </w:r>
      </w:hyperlink>
      <w:r>
        <w:t xml:space="preserve"> </w:t>
      </w:r>
      <w:hyperlink r:id="rId37">
        <w:r>
          <w:rPr>
            <w:rStyle w:val="Hyperlink"/>
          </w:rPr>
          <w:t xml:space="preserve">[10]</w:t>
        </w:r>
      </w:hyperlink>
      <w:r>
        <w:t xml:space="preserve"> </w:t>
      </w:r>
      <w:hyperlink r:id="rId38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Medicina ancestral, una mezcla de saberes de la Colombia rural</w:t>
      </w:r>
    </w:p>
    <w:p>
      <w:pPr>
        <w:pStyle w:val="BodyText"/>
      </w:pPr>
      <w:hyperlink r:id="rId46">
        <w:r>
          <w:rPr>
            <w:rStyle w:val="Hyperlink"/>
          </w:rPr>
          <w:t xml:space="preserve">https://www.radionacional.co/cultura/medicina-ancestral-una-mezcla-de-saberes-de-la-colombia-rural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sired.udenar.edu.co</w:t>
      </w:r>
    </w:p>
    <w:p>
      <w:pPr>
        <w:pStyle w:val="BodyText"/>
      </w:pPr>
      <w:hyperlink r:id="rId47">
        <w:r>
          <w:rPr>
            <w:rStyle w:val="Hyperlink"/>
          </w:rPr>
          <w:t xml:space="preserve">https://sired.udenar.edu.co/2557/1/89818.pdf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Historia de un parentesco y un espanto en el canto de Mallama, Nariño – PAI. Revista de etnografía</w:t>
      </w:r>
    </w:p>
    <w:p>
      <w:pPr>
        <w:pStyle w:val="BodyText"/>
      </w:pPr>
      <w:hyperlink r:id="rId48">
        <w:r>
          <w:rPr>
            <w:rStyle w:val="Hyperlink"/>
          </w:rPr>
          <w:t xml:space="preserve">https://pairevistaetnografia.wordpress.com/numeros-anteriores/142022-2-coleccion-de-cosas-con-campo/historia-de-un-parentesco-y-un-espanto-en-el-canto-de-mallama-narino/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El Duende: la leyenda colombiana del misterioso ser travieso</w:t>
      </w:r>
    </w:p>
    <w:p>
      <w:pPr>
        <w:pStyle w:val="BodyText"/>
      </w:pPr>
      <w:hyperlink r:id="rId49">
        <w:r>
          <w:rPr>
            <w:rStyle w:val="Hyperlink"/>
          </w:rPr>
          <w:t xml:space="preserve">https://www.colombia.com/colombia-info/folclor-y-tradiciones/leyendas/el-duende/</w:t>
        </w:r>
      </w:hyperlink>
    </w:p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hyperlink" Id="rId43" Target="https://elgransapuyes.wordpress.com/" TargetMode="External" /><Relationship Type="http://schemas.openxmlformats.org/officeDocument/2006/relationships/hyperlink" Id="rId22" Target="https://elgransapuyes.wordpress.com/#:~:text=Sapuyes%20es%20conocido%20como%20%E2%80%9Ctierra,saber%20tradicional%2C%20social%20y%20ambiental" TargetMode="External" /><Relationship Type="http://schemas.openxmlformats.org/officeDocument/2006/relationships/hyperlink" Id="rId42" Target="https://es.wikipedia.org/wiki/Pupiales" TargetMode="External" /><Relationship Type="http://schemas.openxmlformats.org/officeDocument/2006/relationships/hyperlink" Id="rId21" Target="https://es.wikipedia.org/wiki/Pupiales#:~:text=Fundada%20el%2029%20de%20enero,provincia%20del%20Carchi%20en%20Ecuador" TargetMode="External" /><Relationship Type="http://schemas.openxmlformats.org/officeDocument/2006/relationships/hyperlink" Id="rId44" Target="https://losmitosyleyendas.com/mitos-y-leyendas-de-pupiales-narino-colombia/" TargetMode="External" /><Relationship Type="http://schemas.openxmlformats.org/officeDocument/2006/relationships/hyperlink" Id="rId23" Target="https://losmitosyleyendas.com/mitos-y-leyendas-de-pupiales-narino-colombia/#:~:text=Uno%20de%20los%20mitos%20m%C3%A1s,cerca%20del%20lago%20al%20anochecer" TargetMode="External" /><Relationship Type="http://schemas.openxmlformats.org/officeDocument/2006/relationships/hyperlink" Id="rId45" Target="https://pagina10.com/web/pupiales-ancestral-recuperacion-de-la-identidad-cultural/" TargetMode="External" /><Relationship Type="http://schemas.openxmlformats.org/officeDocument/2006/relationships/hyperlink" Id="rId24" Target="https://pagina10.com/web/pupiales-ancestral-recuperacion-de-la-identidad-cultural/#:~:text=Los%20asentamientos%20ind%C3%ADgenas%20que%20hace,la%20historia%20de%20esta%20poblaci%C3%B3n" TargetMode="External" /><Relationship Type="http://schemas.openxmlformats.org/officeDocument/2006/relationships/hyperlink" Id="rId48" Target="https://pairevistaetnografia.wordpress.com/numeros-anteriores/142022-2-coleccion-de-cosas-con-campo/historia-de-un-parentesco-y-un-espanto-en-el-canto-de-mallama-narino/" TargetMode="External" /><Relationship Type="http://schemas.openxmlformats.org/officeDocument/2006/relationships/hyperlink" Id="rId28" Target="https://pairevistaetnografia.wordpress.com/numeros-anteriores/142022-2-coleccion-de-cosas-con-campo/historia-de-un-parentesco-y-un-espanto-en-el-canto-de-mallama-narino/#:~:text=espantos%20deb%C3%ADa%20rezar%20y%20encomendarse,la%20se%C3%B1al%20de%20la%20cruz" TargetMode="External" /><Relationship Type="http://schemas.openxmlformats.org/officeDocument/2006/relationships/hyperlink" Id="rId47" Target="https://sired.udenar.edu.co/2557/1/89818.pdf" TargetMode="External" /><Relationship Type="http://schemas.openxmlformats.org/officeDocument/2006/relationships/hyperlink" Id="rId26" Target="https://sired.udenar.edu.co/2557/1/89818.pdf#:~:text=En%20el%20municipio%20de%20Chachag%C3%BC%C3%AD%2C,pr%C3%A1ctica%20de%20la%20medicina%20tradicional" TargetMode="External" /><Relationship Type="http://schemas.openxmlformats.org/officeDocument/2006/relationships/hyperlink" Id="rId49" Target="https://www.colombia.com/colombia-info/folclor-y-tradiciones/leyendas/el-duende/" TargetMode="External" /><Relationship Type="http://schemas.openxmlformats.org/officeDocument/2006/relationships/hyperlink" Id="rId33" Target="https://www.colombia.com/colombia-info/folclor-y-tradiciones/leyendas/el-duende/#:~:text=Camina%20con%20los%20pies%20volteados%2C,las%20cosas%20de%20su%20lugar" TargetMode="External" /><Relationship Type="http://schemas.openxmlformats.org/officeDocument/2006/relationships/hyperlink" Id="rId46" Target="https://www.radionacional.co/cultura/medicina-ancestral-una-mezcla-de-saberes-de-la-colombia-rural" TargetMode="External" /><Relationship Type="http://schemas.openxmlformats.org/officeDocument/2006/relationships/hyperlink" Id="rId38" Target="https://www.radionacional.co/cultura/medicina-ancestral-una-mezcla-de-saberes-de-la-colombia-rural#:~:text=%E2%80%9CUna%20de%20las%20tareas%20para,y%20europeos%E2%80%9D%2C%20asegura%20M%C3%BAnera%20G%C3%B3mez" TargetMode="External" /><Relationship Type="http://schemas.openxmlformats.org/officeDocument/2006/relationships/hyperlink" Id="rId35" Target="https://www.radionacional.co/cultura/medicina-ancestral-una-mezcla-de-saberes-de-la-colombia-rural#:~:text=As%C3%AD%2C%20en%20la%20medida%20en,y%20la%20conexi%C3%B3n%20del%20sujeto" TargetMode="External" /><Relationship Type="http://schemas.openxmlformats.org/officeDocument/2006/relationships/hyperlink" Id="rId37" Target="https://www.radionacional.co/cultura/medicina-ancestral-una-mezcla-de-saberes-de-la-colombia-rural#:~:text=Para%20el%20experto%2C%20este%20conocimiento,y%20afrodescendientes%20de%20nuestro%20pa%C3%ADs" TargetMode="External" /><Relationship Type="http://schemas.openxmlformats.org/officeDocument/2006/relationships/hyperlink" Id="rId25" Target="https://www.radionacional.co/cultura/medicina-ancestral-una-mezcla-de-saberes-de-la-colombia-rural#:~:text=Su%20uso%20va%20desde%20las,quien%20est%C3%A1%20tratando%20de%20curarl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elgransapuyes.wordpress.com/" TargetMode="External" /><Relationship Type="http://schemas.openxmlformats.org/officeDocument/2006/relationships/hyperlink" Id="rId22" Target="https://elgransapuyes.wordpress.com/#:~:text=Sapuyes%20es%20conocido%20como%20%E2%80%9Ctierra,saber%20tradicional%2C%20social%20y%20ambiental" TargetMode="External" /><Relationship Type="http://schemas.openxmlformats.org/officeDocument/2006/relationships/hyperlink" Id="rId42" Target="https://es.wikipedia.org/wiki/Pupiales" TargetMode="External" /><Relationship Type="http://schemas.openxmlformats.org/officeDocument/2006/relationships/hyperlink" Id="rId21" Target="https://es.wikipedia.org/wiki/Pupiales#:~:text=Fundada%20el%2029%20de%20enero,provincia%20del%20Carchi%20en%20Ecuador" TargetMode="External" /><Relationship Type="http://schemas.openxmlformats.org/officeDocument/2006/relationships/hyperlink" Id="rId44" Target="https://losmitosyleyendas.com/mitos-y-leyendas-de-pupiales-narino-colombia/" TargetMode="External" /><Relationship Type="http://schemas.openxmlformats.org/officeDocument/2006/relationships/hyperlink" Id="rId23" Target="https://losmitosyleyendas.com/mitos-y-leyendas-de-pupiales-narino-colombia/#:~:text=Uno%20de%20los%20mitos%20m%C3%A1s,cerca%20del%20lago%20al%20anochecer" TargetMode="External" /><Relationship Type="http://schemas.openxmlformats.org/officeDocument/2006/relationships/hyperlink" Id="rId45" Target="https://pagina10.com/web/pupiales-ancestral-recuperacion-de-la-identidad-cultural/" TargetMode="External" /><Relationship Type="http://schemas.openxmlformats.org/officeDocument/2006/relationships/hyperlink" Id="rId24" Target="https://pagina10.com/web/pupiales-ancestral-recuperacion-de-la-identidad-cultural/#:~:text=Los%20asentamientos%20ind%C3%ADgenas%20que%20hace,la%20historia%20de%20esta%20poblaci%C3%B3n" TargetMode="External" /><Relationship Type="http://schemas.openxmlformats.org/officeDocument/2006/relationships/hyperlink" Id="rId48" Target="https://pairevistaetnografia.wordpress.com/numeros-anteriores/142022-2-coleccion-de-cosas-con-campo/historia-de-un-parentesco-y-un-espanto-en-el-canto-de-mallama-narino/" TargetMode="External" /><Relationship Type="http://schemas.openxmlformats.org/officeDocument/2006/relationships/hyperlink" Id="rId28" Target="https://pairevistaetnografia.wordpress.com/numeros-anteriores/142022-2-coleccion-de-cosas-con-campo/historia-de-un-parentesco-y-un-espanto-en-el-canto-de-mallama-narino/#:~:text=espantos%20deb%C3%ADa%20rezar%20y%20encomendarse,la%20se%C3%B1al%20de%20la%20cruz" TargetMode="External" /><Relationship Type="http://schemas.openxmlformats.org/officeDocument/2006/relationships/hyperlink" Id="rId47" Target="https://sired.udenar.edu.co/2557/1/89818.pdf" TargetMode="External" /><Relationship Type="http://schemas.openxmlformats.org/officeDocument/2006/relationships/hyperlink" Id="rId26" Target="https://sired.udenar.edu.co/2557/1/89818.pdf#:~:text=En%20el%20municipio%20de%20Chachag%C3%BC%C3%AD%2C,pr%C3%A1ctica%20de%20la%20medicina%20tradicional" TargetMode="External" /><Relationship Type="http://schemas.openxmlformats.org/officeDocument/2006/relationships/hyperlink" Id="rId49" Target="https://www.colombia.com/colombia-info/folclor-y-tradiciones/leyendas/el-duende/" TargetMode="External" /><Relationship Type="http://schemas.openxmlformats.org/officeDocument/2006/relationships/hyperlink" Id="rId33" Target="https://www.colombia.com/colombia-info/folclor-y-tradiciones/leyendas/el-duende/#:~:text=Camina%20con%20los%20pies%20volteados%2C,las%20cosas%20de%20su%20lugar" TargetMode="External" /><Relationship Type="http://schemas.openxmlformats.org/officeDocument/2006/relationships/hyperlink" Id="rId46" Target="https://www.radionacional.co/cultura/medicina-ancestral-una-mezcla-de-saberes-de-la-colombia-rural" TargetMode="External" /><Relationship Type="http://schemas.openxmlformats.org/officeDocument/2006/relationships/hyperlink" Id="rId38" Target="https://www.radionacional.co/cultura/medicina-ancestral-una-mezcla-de-saberes-de-la-colombia-rural#:~:text=%E2%80%9CUna%20de%20las%20tareas%20para,y%20europeos%E2%80%9D%2C%20asegura%20M%C3%BAnera%20G%C3%B3mez" TargetMode="External" /><Relationship Type="http://schemas.openxmlformats.org/officeDocument/2006/relationships/hyperlink" Id="rId35" Target="https://www.radionacional.co/cultura/medicina-ancestral-una-mezcla-de-saberes-de-la-colombia-rural#:~:text=As%C3%AD%2C%20en%20la%20medida%20en,y%20la%20conexi%C3%B3n%20del%20sujeto" TargetMode="External" /><Relationship Type="http://schemas.openxmlformats.org/officeDocument/2006/relationships/hyperlink" Id="rId37" Target="https://www.radionacional.co/cultura/medicina-ancestral-una-mezcla-de-saberes-de-la-colombia-rural#:~:text=Para%20el%20experto%2C%20este%20conocimiento,y%20afrodescendientes%20de%20nuestro%20pa%C3%ADs" TargetMode="External" /><Relationship Type="http://schemas.openxmlformats.org/officeDocument/2006/relationships/hyperlink" Id="rId25" Target="https://www.radionacional.co/cultura/medicina-ancestral-una-mezcla-de-saberes-de-la-colombia-rural#:~:text=Su%20uso%20va%20desde%20las,quien%20est%C3%A1%20tratando%20de%20curarl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5-08-19T22:59:27Z</dcterms:created>
  <dcterms:modified xsi:type="dcterms:W3CDTF">2025-08-19T22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